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93F489" w14:textId="7CD6DBEA" w:rsidR="00C40503" w:rsidRDefault="00C40503" w:rsidP="00C4050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40503">
        <w:rPr>
          <w:rFonts w:ascii="Times New Roman" w:hAnsi="Times New Roman" w:cs="Times New Roman"/>
          <w:b/>
          <w:bCs/>
          <w:sz w:val="24"/>
          <w:szCs w:val="24"/>
        </w:rPr>
        <w:t>Community Assessment of Psychic Experiences; 15-item positive symptoms (CAPE-P15)</w:t>
      </w:r>
    </w:p>
    <w:p w14:paraId="0D3A2072" w14:textId="77777777" w:rsidR="00C40503" w:rsidRDefault="00C40503" w:rsidP="00C40503">
      <w:pPr>
        <w:rPr>
          <w:rFonts w:ascii="Times New Roman" w:hAnsi="Times New Roman" w:cs="Times New Roman"/>
          <w:sz w:val="24"/>
          <w:szCs w:val="24"/>
        </w:rPr>
      </w:pPr>
    </w:p>
    <w:p w14:paraId="0F130C10" w14:textId="70F49157" w:rsidR="00C40503" w:rsidRDefault="00C40503" w:rsidP="00C405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ponse scale: Never, Sometimes, Often, Nearly Always </w:t>
      </w:r>
    </w:p>
    <w:p w14:paraId="054B9E61" w14:textId="4107AD94" w:rsidR="00C40503" w:rsidRDefault="00C40503" w:rsidP="00C40503">
      <w:pPr>
        <w:rPr>
          <w:rFonts w:ascii="Times New Roman" w:hAnsi="Times New Roman" w:cs="Times New Roman"/>
          <w:sz w:val="24"/>
          <w:szCs w:val="24"/>
        </w:rPr>
      </w:pPr>
    </w:p>
    <w:p w14:paraId="5E9AE566" w14:textId="556F730E" w:rsidR="00C40503" w:rsidRPr="00C40503" w:rsidRDefault="00C40503" w:rsidP="00C4050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0503">
        <w:rPr>
          <w:rFonts w:ascii="Times New Roman" w:hAnsi="Times New Roman" w:cs="Times New Roman"/>
          <w:b/>
          <w:bCs/>
          <w:sz w:val="24"/>
          <w:szCs w:val="24"/>
        </w:rPr>
        <w:t>Persecutory Ideation</w:t>
      </w:r>
    </w:p>
    <w:p w14:paraId="7B2E07D8" w14:textId="1305B385" w:rsidR="00C40503" w:rsidRPr="00C40503" w:rsidRDefault="00C40503" w:rsidP="00C405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felt as if people seem to drop hints about you or say things with a double meaning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1)</w:t>
      </w:r>
    </w:p>
    <w:p w14:paraId="13A272AC" w14:textId="0C6289B2" w:rsidR="00C40503" w:rsidRDefault="00C40503" w:rsidP="00C405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felt as if some people are not w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03">
        <w:rPr>
          <w:rFonts w:ascii="Times New Roman" w:hAnsi="Times New Roman" w:cs="Times New Roman"/>
          <w:sz w:val="24"/>
          <w:szCs w:val="24"/>
        </w:rPr>
        <w:t>they seem to be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6)</w:t>
      </w:r>
    </w:p>
    <w:p w14:paraId="33EC1201" w14:textId="27521481" w:rsidR="00C40503" w:rsidRDefault="00C40503" w:rsidP="00C405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felt that you are being persecu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03">
        <w:rPr>
          <w:rFonts w:ascii="Times New Roman" w:hAnsi="Times New Roman" w:cs="Times New Roman"/>
          <w:sz w:val="24"/>
          <w:szCs w:val="24"/>
        </w:rPr>
        <w:t>in anyway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3)</w:t>
      </w:r>
    </w:p>
    <w:p w14:paraId="2B605226" w14:textId="05C42670" w:rsidR="00C40503" w:rsidRDefault="00C40503" w:rsidP="00C405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felt as if there is a conspirac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03">
        <w:rPr>
          <w:rFonts w:ascii="Times New Roman" w:hAnsi="Times New Roman" w:cs="Times New Roman"/>
          <w:sz w:val="24"/>
          <w:szCs w:val="24"/>
        </w:rPr>
        <w:t>against you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4)</w:t>
      </w:r>
    </w:p>
    <w:p w14:paraId="59BF8922" w14:textId="04E3422B" w:rsidR="00C40503" w:rsidRDefault="00C40503" w:rsidP="00C4050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felt that people look at you odd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03">
        <w:rPr>
          <w:rFonts w:ascii="Times New Roman" w:hAnsi="Times New Roman" w:cs="Times New Roman"/>
          <w:sz w:val="24"/>
          <w:szCs w:val="24"/>
        </w:rPr>
        <w:t>because of your appearance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5)</w:t>
      </w:r>
    </w:p>
    <w:p w14:paraId="21BB48AC" w14:textId="5DF84FD6" w:rsidR="00C40503" w:rsidRDefault="00C40503" w:rsidP="00C40503">
      <w:pPr>
        <w:rPr>
          <w:rFonts w:ascii="Times New Roman" w:hAnsi="Times New Roman" w:cs="Times New Roman"/>
          <w:sz w:val="24"/>
          <w:szCs w:val="24"/>
        </w:rPr>
      </w:pPr>
    </w:p>
    <w:p w14:paraId="1A1BA900" w14:textId="1464090A" w:rsidR="00C40503" w:rsidRDefault="00C40503" w:rsidP="00C4050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izarre Experiences</w:t>
      </w:r>
    </w:p>
    <w:p w14:paraId="1C9485DB" w14:textId="56DF75B5" w:rsidR="00C40503" w:rsidRDefault="00C40503" w:rsidP="00C4050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felt as if electrical devices such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03">
        <w:rPr>
          <w:rFonts w:ascii="Times New Roman" w:hAnsi="Times New Roman" w:cs="Times New Roman"/>
          <w:sz w:val="24"/>
          <w:szCs w:val="24"/>
        </w:rPr>
        <w:t>computers can influence the way you think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2)</w:t>
      </w:r>
    </w:p>
    <w:p w14:paraId="732347F3" w14:textId="3D9BC1A5" w:rsidR="00C40503" w:rsidRDefault="00C40503" w:rsidP="00C4050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felt as if the thoughts in your hea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03">
        <w:rPr>
          <w:rFonts w:ascii="Times New Roman" w:hAnsi="Times New Roman" w:cs="Times New Roman"/>
          <w:sz w:val="24"/>
          <w:szCs w:val="24"/>
        </w:rPr>
        <w:t>are being taken away from you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7)</w:t>
      </w:r>
    </w:p>
    <w:p w14:paraId="4ECA50F2" w14:textId="18D08BFC" w:rsidR="00C40503" w:rsidRDefault="00C40503" w:rsidP="00C4050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felt as if the thoughts in your head a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03">
        <w:rPr>
          <w:rFonts w:ascii="Times New Roman" w:hAnsi="Times New Roman" w:cs="Times New Roman"/>
          <w:sz w:val="24"/>
          <w:szCs w:val="24"/>
        </w:rPr>
        <w:t>not your own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9)</w:t>
      </w:r>
    </w:p>
    <w:p w14:paraId="6387FC44" w14:textId="6367449E" w:rsidR="00C40503" w:rsidRDefault="00C40503" w:rsidP="00C4050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r thoughts ever been so vivid that yo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03">
        <w:rPr>
          <w:rFonts w:ascii="Times New Roman" w:hAnsi="Times New Roman" w:cs="Times New Roman"/>
          <w:sz w:val="24"/>
          <w:szCs w:val="24"/>
        </w:rPr>
        <w:t>were worried other people would hear them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11)</w:t>
      </w:r>
    </w:p>
    <w:p w14:paraId="20434232" w14:textId="71EC7BFE" w:rsidR="00C40503" w:rsidRDefault="00C40503" w:rsidP="00C4050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heard your thoughts being echo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03">
        <w:rPr>
          <w:rFonts w:ascii="Times New Roman" w:hAnsi="Times New Roman" w:cs="Times New Roman"/>
          <w:sz w:val="24"/>
          <w:szCs w:val="24"/>
        </w:rPr>
        <w:t>back at you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12)</w:t>
      </w:r>
    </w:p>
    <w:p w14:paraId="06DFF7CD" w14:textId="7BC7A563" w:rsidR="00C40503" w:rsidRDefault="00C40503" w:rsidP="00C4050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felt as if you are under the contro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03">
        <w:rPr>
          <w:rFonts w:ascii="Times New Roman" w:hAnsi="Times New Roman" w:cs="Times New Roman"/>
          <w:sz w:val="24"/>
          <w:szCs w:val="24"/>
        </w:rPr>
        <w:t>of some force or power other than yourself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13)</w:t>
      </w:r>
    </w:p>
    <w:p w14:paraId="5CBB8D03" w14:textId="1AFD1492" w:rsidR="00C40503" w:rsidRDefault="00C40503" w:rsidP="00C4050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felt as if a double has taken place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03">
        <w:rPr>
          <w:rFonts w:ascii="Times New Roman" w:hAnsi="Times New Roman" w:cs="Times New Roman"/>
          <w:sz w:val="24"/>
          <w:szCs w:val="24"/>
        </w:rPr>
        <w:t>a family member, friend or acquaintance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15)</w:t>
      </w:r>
    </w:p>
    <w:p w14:paraId="6FB7B624" w14:textId="77777777" w:rsidR="00C40503" w:rsidRDefault="00C40503" w:rsidP="00C4050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6CA353" w14:textId="57A35B89" w:rsidR="00C40503" w:rsidRDefault="007F2166" w:rsidP="00C4050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erceptual Abnormalities</w:t>
      </w:r>
    </w:p>
    <w:p w14:paraId="7A94DCBF" w14:textId="248AD822" w:rsidR="00C40503" w:rsidRDefault="00C40503" w:rsidP="00C405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heard voices when you are alone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14)</w:t>
      </w:r>
    </w:p>
    <w:p w14:paraId="552A0BE1" w14:textId="4E7AF322" w:rsidR="00C40503" w:rsidRDefault="00C40503" w:rsidP="00C405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heard voices talking to each oth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03">
        <w:rPr>
          <w:rFonts w:ascii="Times New Roman" w:hAnsi="Times New Roman" w:cs="Times New Roman"/>
          <w:sz w:val="24"/>
          <w:szCs w:val="24"/>
        </w:rPr>
        <w:t>when you are alone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10)</w:t>
      </w:r>
    </w:p>
    <w:p w14:paraId="4AB448A8" w14:textId="480B791A" w:rsidR="00C40503" w:rsidRPr="00C40503" w:rsidRDefault="00C40503" w:rsidP="00C405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C40503">
        <w:rPr>
          <w:rFonts w:ascii="Times New Roman" w:hAnsi="Times New Roman" w:cs="Times New Roman"/>
          <w:sz w:val="24"/>
          <w:szCs w:val="24"/>
        </w:rPr>
        <w:t>Have you ever seen objects, people or anima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0503">
        <w:rPr>
          <w:rFonts w:ascii="Times New Roman" w:hAnsi="Times New Roman" w:cs="Times New Roman"/>
          <w:sz w:val="24"/>
          <w:szCs w:val="24"/>
        </w:rPr>
        <w:t>that other people can't see?</w:t>
      </w:r>
      <w:r w:rsidR="003F0938">
        <w:rPr>
          <w:rFonts w:ascii="Times New Roman" w:hAnsi="Times New Roman" w:cs="Times New Roman"/>
          <w:sz w:val="24"/>
          <w:szCs w:val="24"/>
        </w:rPr>
        <w:t xml:space="preserve"> (PLE_8)</w:t>
      </w:r>
    </w:p>
    <w:sectPr w:rsidR="00C40503" w:rsidRPr="00C405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876D3"/>
    <w:multiLevelType w:val="hybridMultilevel"/>
    <w:tmpl w:val="DF4CF5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B550DF"/>
    <w:multiLevelType w:val="hybridMultilevel"/>
    <w:tmpl w:val="0C0442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F254AB"/>
    <w:multiLevelType w:val="hybridMultilevel"/>
    <w:tmpl w:val="0900C7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LI0Mjc2sDQ2MDdS0lEKTi0uzszPAykwrAUA8kYE6ywAAAA="/>
  </w:docVars>
  <w:rsids>
    <w:rsidRoot w:val="00C40503"/>
    <w:rsid w:val="003F0938"/>
    <w:rsid w:val="007F2166"/>
    <w:rsid w:val="00B65417"/>
    <w:rsid w:val="00C4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F0399"/>
  <w15:chartTrackingRefBased/>
  <w15:docId w15:val="{4985484F-1438-4567-BCA0-78D2F0409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05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9</Words>
  <Characters>1253</Characters>
  <Application>Microsoft Office Word</Application>
  <DocSecurity>0</DocSecurity>
  <Lines>10</Lines>
  <Paragraphs>2</Paragraphs>
  <ScaleCrop>false</ScaleCrop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Bailey</dc:creator>
  <cp:keywords/>
  <dc:description/>
  <cp:lastModifiedBy>Liam Bailey</cp:lastModifiedBy>
  <cp:revision>3</cp:revision>
  <dcterms:created xsi:type="dcterms:W3CDTF">2021-03-13T01:40:00Z</dcterms:created>
  <dcterms:modified xsi:type="dcterms:W3CDTF">2021-07-13T01:27:00Z</dcterms:modified>
</cp:coreProperties>
</file>